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0396" w:rsidRPr="000F7DF1" w:rsidRDefault="00296F99" w:rsidP="000F7DF1">
      <w:pPr>
        <w:pStyle w:val="SourceCode"/>
        <w:wordWrap/>
        <w:spacing w:line="200" w:lineRule="exact"/>
        <w:rPr>
          <w:rFonts w:ascii="Inziu Iosevka SC" w:eastAsia="Inziu Iosevka SC" w:hAnsi="Inziu Iosevka SC"/>
          <w:spacing w:val="-12"/>
          <w:sz w:val="16"/>
          <w:szCs w:val="16"/>
        </w:rPr>
      </w:pPr>
      <w:bookmarkStart w:id="0" w:name="_GoBack"/>
      <w:bookmarkEnd w:id="0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iostream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C++ I/O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fstream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ile I/O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sstream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String stream I/O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iomanip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C++ I/O manipulato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cstdlib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C librar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cstdio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C I/O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ctime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C tim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cmath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Math librar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cstring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C string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vector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Vecto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queue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Queu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stack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Stack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map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Map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set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Se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algorithm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Algorithm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using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reps(_var,_begin,_end,_step)  for (int _var = (_begin);  </w:t>
      </w:r>
      <w:r w:rsidRPr="000F7DF1">
        <w:rPr>
          <w:rStyle w:val="ErrorTok"/>
          <w:rFonts w:ascii="Inziu Iosevka SC" w:eastAsia="Inziu Iosevka SC" w:hAnsi="Inziu Iosevka SC"/>
          <w:color w:val="auto"/>
          <w:spacing w:val="-12"/>
          <w:sz w:val="16"/>
          <w:szCs w:val="16"/>
        </w:rPr>
        <w:t>\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_var &lt;= (_end); _var += (_step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reps_(_var,_end,_begin,_step)  for (int _var = (_end);  </w:t>
      </w:r>
      <w:r w:rsidRPr="000F7DF1">
        <w:rPr>
          <w:rStyle w:val="ErrorTok"/>
          <w:rFonts w:ascii="Inziu Iosevka SC" w:eastAsia="Inziu Iosevka SC" w:hAnsi="Inziu Iosevka SC"/>
          <w:color w:val="auto"/>
          <w:spacing w:val="-12"/>
          <w:sz w:val="16"/>
          <w:szCs w:val="16"/>
        </w:rPr>
        <w:t>\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_var &gt;= (_begin); _var -= (_step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rep(_var,_begin,_end)  reps(_var, _begin, _end, 1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rep_(_var,_end,_begin)  reps_(_var, _end, _begin, 1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minimize(_var,_targ)  _var = min(_var, _targ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maximize(_var,_targ)  _var = max(_var, _targ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de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unsigne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long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long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l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de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long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long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li, l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de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lf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emplat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lt;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nam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yp&g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emclr(typ p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memset(p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izeo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p));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emplat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lt;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nam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yp&g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emclr(typ arr[]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memset(arr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izeo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arr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 * (n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);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emplat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lt;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nam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y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m&g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emclr(typ arr[][dim]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memset(arr[i]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izeo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arr[i]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 * (m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);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lli rea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re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sg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 = getchar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ch &lt; </w:t>
      </w:r>
      <w:r w:rsidRPr="000F7DF1">
        <w:rPr>
          <w:rStyle w:val="CharTok"/>
          <w:rFonts w:ascii="Inziu Iosevka SC" w:eastAsia="Inziu Iosevka SC" w:hAnsi="Inziu Iosevka SC"/>
          <w:color w:val="auto"/>
          <w:spacing w:val="-12"/>
          <w:sz w:val="16"/>
          <w:szCs w:val="16"/>
        </w:rPr>
        <w:t>'0'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|| ch &gt; </w:t>
      </w:r>
      <w:r w:rsidRPr="000F7DF1">
        <w:rPr>
          <w:rStyle w:val="CharTok"/>
          <w:rFonts w:ascii="Inziu Iosevka SC" w:eastAsia="Inziu Iosevka SC" w:hAnsi="Inziu Iosevka SC"/>
          <w:color w:val="auto"/>
          <w:spacing w:val="-12"/>
          <w:sz w:val="16"/>
          <w:szCs w:val="16"/>
        </w:rPr>
        <w:t>'9'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gn = ch == </w:t>
      </w:r>
      <w:r w:rsidRPr="000F7DF1">
        <w:rPr>
          <w:rStyle w:val="CharTok"/>
          <w:rFonts w:ascii="Inziu Iosevka SC" w:eastAsia="Inziu Iosevka SC" w:hAnsi="Inziu Iosevka SC"/>
          <w:color w:val="auto"/>
          <w:spacing w:val="-12"/>
          <w:sz w:val="16"/>
          <w:szCs w:val="16"/>
        </w:rPr>
        <w:t>'-'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?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: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h = getchar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ch &gt;= </w:t>
      </w:r>
      <w:r w:rsidRPr="000F7DF1">
        <w:rPr>
          <w:rStyle w:val="CharTok"/>
          <w:rFonts w:ascii="Inziu Iosevka SC" w:eastAsia="Inziu Iosevka SC" w:hAnsi="Inziu Iosevka SC"/>
          <w:color w:val="auto"/>
          <w:spacing w:val="-12"/>
          <w:sz w:val="16"/>
          <w:szCs w:val="16"/>
        </w:rPr>
        <w:t>'0'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ch &lt;= </w:t>
      </w:r>
      <w:r w:rsidRPr="000F7DF1">
        <w:rPr>
          <w:rStyle w:val="CharTok"/>
          <w:rFonts w:ascii="Inziu Iosevka SC" w:eastAsia="Inziu Iosevka SC" w:hAnsi="Inziu Iosevka SC"/>
          <w:color w:val="auto"/>
          <w:spacing w:val="-12"/>
          <w:sz w:val="16"/>
          <w:szCs w:val="16"/>
        </w:rPr>
        <w:t>'9'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 = res *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+ ch - </w:t>
      </w:r>
      <w:r w:rsidRPr="000F7DF1">
        <w:rPr>
          <w:rStyle w:val="CharTok"/>
          <w:rFonts w:ascii="Inziu Iosevka SC" w:eastAsia="Inziu Iosevka SC" w:hAnsi="Inziu Iosevka SC"/>
          <w:color w:val="auto"/>
          <w:spacing w:val="-12"/>
          <w:sz w:val="16"/>
          <w:szCs w:val="16"/>
        </w:rPr>
        <w:t>'0'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h = getchar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 * sg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rgc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** arg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maths, euclid_gcd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maths, chinese_remainder_theore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maths, fast_exponentiatio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maths, prime_filte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maths, fermats_little_theore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maths, miller_rabi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strings, tri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strings, knuth_morris_prat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strings, aho_corasick_automato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strings, suffix_arra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strings, suffix_automato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strings, manache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trees, disjoint_se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trees, segment_tre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trees, spla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trees, kd_tre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basic_graph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dijkstra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floyd_warshal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tree_diamete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tree_cente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heavy_light_decompositio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link_cut_tre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pri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kruska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scc_tarja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dcc_tarjan_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dcc_tarjan_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2_sa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dinic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spfa_costflow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zkw_costflow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hungary_match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m_begin(graphs, bron_kerbosch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 Point 定义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2 Line 定义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3 两点间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4 判断 线段相交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5 判断 直线和线段相交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6 点到直线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7 点到线段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8 计算多边形面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9 判断点在线段上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0 判断点在凸多边形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1 判断点在任意多边形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2 判断多边形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3 简单极角排序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2.1 凸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3.1 平面最近点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4.1 旋转卡壳 / 平面最远点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4.2 旋转卡壳计算平面点集最大三角形面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4.3 求解两凸包最小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5.1 半平面交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6.1 三点求圆心坐标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7.1 求两圆相交的面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maths, euclid_gcd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Euclidean greatest common divisor algorithm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Log[n]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gcd(a, b): calculate (a,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lcm(a, b): calculate [a, b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xtended_gcd(a, b, x, y): solve equation ax + by = gcd(a,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and store results in x, y (such x, y always exist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gcd(lli a, lli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b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gcd(b, a % 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lcm(lli a, lli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 / gcd(a, b) * b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extended_gcd(lli a, lli b, lli&amp; x, lli&amp; 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b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x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y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extended_gcd(b, a % b, y, x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y -= lli(a / b) * 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maths, euclid_gcd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maths, chinese_remainder_theorem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Chinese remainder theore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 Log[n]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solve(a[], m[], n): solve a series of equation, s.t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x \equiv a_i (mod m_i)  \forall i = 1..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m_i has to be coprime with each othe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xtended_solve(a[], m[], n): solve a series of equation, s.t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x \equiv a_i (mod m_i)  \forall i = 1..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m_i doesn't have to be coprim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returns -1 if no solutions availabl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(maths, euclid_gcd) egc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solve(lli a[], lli m[]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re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lcm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t, tg, x, 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lcm *= m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 = lcm / m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egcd.extended_gcd(t, m[i], x, 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x = ((x % m[i]) + m[i]) % m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s = (res + t * x * a[i]) % lc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res + lcm) % lc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extended_solve(lli a[], lli m[]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cm = m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, res = a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, x, 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lli A = cm, B = m[i], C = (a[i] - res % B + B) % B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gcd = egcd.extended_gcd(A, B, x, y)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Bg = B / gc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 % gcd !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x = (x * (C / gcd)) % Bg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s += x * c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m *= Bg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s = (res % cm + cm) % c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res % cm + cm) % c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maths, chinese_remainder_theorem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maths, fast_exponentiation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Sped up exponential calculati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Log[n]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pow(a, k, m): calculate a^k % 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pow(a, k): calculate a^k (potential overflow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pow(lli a, lli k, lli m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re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tmp = 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k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(k &amp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s *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m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res %= 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k &gt;&g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mp *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m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tmp %= 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maths, fast_exponentiatio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maths, prime_filter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Filter prime number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sprime[i]: true if i is a prime number, elsewise fa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primes[0]: number of prime number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primes[i]: The i-th prime numbe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0000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sprime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rim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filter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isprime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sprime[i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rimes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isprime[i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contin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ps(j, i, max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i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isprime[j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rimes[++primes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maths, prime_filte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maths, fermats_little_theorem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Fermat's little theore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if IsPrime[p] and Gcd[a, p] == 1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   a ^ (p - 1) === 1  (mod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   (a ^ (p - 1)) % p = 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Log[n]), Space: O(1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calc(a, p, k): calculate a^p % k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calc(lli a, lli p, lli k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Asserted: IsPrime[p] and Gcd[a, p] = 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 &lt; k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li(pow(a, p)) % k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alc(a, p % (k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, k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maths, fermats_little_theorem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maths, miller_rabin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Miller-Rabin prime testing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relies on Fermat's little theore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k Log[n]^2), Space: O(1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test(n, k): test n under modulo k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s_prime(n): true if n is prime, elsewise fa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(maths, fast_exponentiation) fex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est(lli n, lli k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fexp.pow(k, 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!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t = 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t %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 &gt;&g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mp = fexp.pow(k, t, 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tmp !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tmp != 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tmp == 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s_prime(lli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|| (n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n %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samples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4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 = {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4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3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5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7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n &lt; 3.2e9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3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7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9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3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9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3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37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n &lt; 1.8e19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4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n &lt; 3.3e25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 samples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n == samples[i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n &gt; samples[i] &amp;&amp; !test(n, samples[i]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Certain prim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maths, miller_rabi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strings, trie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Trie tree, string indexe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), Space: O(Sum[n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__makenode(): creates empty 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__insert(p, str, level): inserts str into tree, recursivel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returns the node marking termination of this string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__remove(p, str, level): removes str from tree, recursivel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returns true if such string exists and is remov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__query(p, str, level): returns the node marking termination of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string st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): initializes tre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sert(str, data): inserts str into tree, if the string alread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exists, original data will be replaced by new one instea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remove(str): removes str from tree, returns true if and only if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the string existed and is remov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query(str, data): query if str existed and its data, return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true if string existed, and its key is stored in data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_nodes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harset_size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56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flag, childr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child[charset_size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dat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node npool[max_nodes], *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p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node* __make_nod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p = &amp;npool[++np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flag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childre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p-&gt;child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data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node* __insert(node* p, 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eve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evel == str.length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p-&gt;flag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children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flag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 = str[level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p-&gt;child[ch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child[ch] = __make_node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children -= p-&gt;child[ch]-&gt;childr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q = __insert(p-&gt;child[ch], str, level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children += p-&gt;child[ch]-&gt;childr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_remove(node* p, 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eve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evel == str.length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flag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children -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flag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 = str[level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child[ch] =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children -= p-&gt;child[ch]-&gt;childr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 = __remove(p-&gt;child[ch], str, level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children += p-&gt;child[ch]-&gt;childr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child[ch]-&gt;childre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child[ch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node* __query(node* p, 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eve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evel == str.length(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 = str[level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p-&gt;child[ch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_query(p-&gt;child[ch], str, level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p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oot = __make_node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sert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* data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p = __insert(root, str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data = dat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move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_remove(root, str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*&amp; data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p = __query(root, str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 =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|| !p-&gt;flag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ata = p-&gt;dat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dat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str, data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strings, tri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strings, knuth_morris_pratt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Knuth-Morris-Pratt string matching algorith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+m), Space: O(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src[], n: base string and its length, indices starts from 0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pat[], m: pattern and length, indices starts from 0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get_next(): retrieve next[] array for patter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match(begin): match next occurence starting from begi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_le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m, src[max_len], pat[max_len], next[max_le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get_nex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ex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j = next[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; j = next[j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at[j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= pat[i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next[i] = j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j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next[i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tch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egi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begin, j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; i &lt; n &amp;&amp; j &lt; m; 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rc[i] == pat[j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i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j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j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i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j = next[j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j == 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- 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strings, knuth_morris_prat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strings, aho_corasick_automaton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Aho-Corasick automaton, match a series of patterns in a string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+Sum[m]), Space: O(Sum[m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match_res: match result: [(position in string, pattern id)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__make_node(): create new empty 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__insert(p, str, str_id, level): insert string, recursivel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): initialize empty tre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sert(str, str_id): insert str into tree, marking its id a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str_id. Only the first of same strings would appear in the tre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build_tree(): construct fail pointers, no further inserts shoul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appear after build_tree, and no matches shall precede thi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match(str): find all occurences of strings in tree in string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and store the result in a match_res objec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_nodes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harset_size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56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de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ector&lt;pair&lt;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gt;&gt; match_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al, flag, flag_len, childr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child[charset_size], *parent, *fai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first_child, *next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Adjacency li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node npool[max_nodes], *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p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node* __make_nod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p = &amp;npool[++np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val = p-&gt;flag = p-&gt;flag_len = p-&gt;childre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p-&gt;child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parent = p-&gt;fail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first_child = p-&gt;next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node* __insert(node* p, 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_id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eve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evel == str.length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flag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flag = str_i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flag_len = str.length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 = str[level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child[ch] =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node *q = p-&gt;child[ch] = __make_node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-&gt;val = ch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-&gt;parent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-&gt;next = p-&gt;first_chil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first_child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_insert(p-&gt;child[ch], str, str_id, level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p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oot = __make_node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oot-&gt;fail = 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sert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_id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__insert(root, str, str_id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uild_tre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ueue&lt;node*&gt; qu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oot-&gt;fail = 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node *np = root-&gt;first_child; np; np = np-&gt;next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np-&gt;fail = 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node *mp = np-&gt;first_child; mp; mp = m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que.push(m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que.empty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node *p = que.front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ue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fail = p-&gt;parent-&gt;fail-&gt;child[p-&gt;val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fail =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fail = 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node *np = p-&gt;first_child; np; np = n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que.push(n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match_res match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ing&amp; st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atch_res 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p = 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os &lt;= str.length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 = str[pos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flag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s.push_back(make_pair(pos - p-&gt;flag_len, p-&gt;flag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os == str.length(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child[ch] =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p != roo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 = p-&gt;fai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child[ch] !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 = p-&gt;child[ch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os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strings, aho_corasick_automato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strings, suffix_array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Suffix arra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incompatible code styl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喜欢钻研问题的 JS 同学, 最近又迷上了对加密方法的思考. 一天, 他突然想出了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一种他认为是终极的加密办法: 把需要加密的信息排成一圈, 显然, 它们有很多种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不同的读法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JSOI07 SOI07J OI07JS I07JSO 07JSOI 7JSOI0 把它们按照字符串的大小排序: 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07JSOI 7JSOI0 I07JSO JSOI07OI07JS SOI07J 读出最后一列字符: I0O7SJ, 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就是加密后的字符串 (其实这个加密手段实在很容易破解, 鉴于这是突然想出来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的, 那就^^). 但是, </w:t>
      </w:r>
      <w:proofErr w:type="gram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如果想加密的字符串实在太长,...</w:t>
      </w:r>
      <w:proofErr w:type="gram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8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This suffix array is only used to be sorted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clas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uffixArra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public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pwn, rank[maxn], prank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a[maxn], strb[maxn], srta[maxn], srtb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sa[maxn], posb[maxn], cn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n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* ar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n = _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w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wn &lt; n) pwn &lt;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=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ank[i] = arr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n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= pw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ank[i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wap(n, pw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uil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 = max(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57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d &lt;= n; d &lt;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Initialize "string" to be compared..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p 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  stra[i] = rank[i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strb[i] = rank[i + d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Resetting counter for bit-2 to be sort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emclr(cn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p 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  cnt[strb[i]]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p 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)   cnt[i] += cnt[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To sort according to second positi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p 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  srta[cnt[strb[i]]] = stra[i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srtb[cnt[strb[i]]] = strb[i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posb[cnt[strb[i]]--]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Resetting counter for bit-1 to be sort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emclr(cn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p 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  cnt[srta[i]]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p 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)   cnt[i] += cnt[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VariableTok"/>
          <w:rFonts w:ascii="Inziu Iosevka SC" w:eastAsia="Inziu Iosevka SC" w:hAnsi="Inziu Iosevka SC"/>
          <w:color w:val="auto"/>
          <w:spacing w:val="-12"/>
          <w:sz w:val="16"/>
          <w:szCs w:val="16"/>
        </w:rPr>
        <w:t>rep_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i, 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 stra[cnt[srta[i]]] = srta[i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strb[cnt[srta[i]]] = srtb[i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posa[cnt[srta[i]]--] = posb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Re-updating rank array and continu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p 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  rank[posa[i]] = stra[i] == stra[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    strb[i] == strb[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? rank[posa[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 : rank[posa[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contin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wap(n, pw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Reverse rank[] to be assigned / positioned easily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=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rank[rank[i]]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s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n, arr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r[maxn], r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ownloa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To retrieve the sorting procedures and send to output pipeline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n; i++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a.prank[i] &gt;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contin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Assign result position's valu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s[++pos] = arr[sa.prank[i] + 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s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st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 = strlen(st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 n) arr[i + n] = arr[i] =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str[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Done copying... now suffix sorting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a.init(n *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ar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a.build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Downloading final results and output..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ownload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=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c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res[i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strings, suffix_arra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strings, suffix_automaton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Suffix automat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incompatible code styl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not yet understoo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6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en,f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(){memset(ch,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izeo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ch));len=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dian[MAXN&lt;&lt;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as=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tot=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=las;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p=las=++t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an[np].len=dian[p].len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;p&amp;&amp;!dian[p].ch[c];p=dian[p].fa)dian[p].ch[c]=n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!p)dian[np].fa=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;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以上为case 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=dian[p].ch[c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dian[q].len==dian[p].len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dian[np].fa=q;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以上为case 2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q=++tot;dian[nq]=dian[q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ian[nq].len=dian[p].len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ian[q].fa=dian[np].fa=nq; 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;p&amp;&amp;dian[p].ch[c]==q;p=dian[p].fa)dian[p].ch[c]=n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以上为case 3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[MAXN];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s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s);len=strlen(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=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;i&lt;len;i++)add(s[i]-</w:t>
      </w:r>
      <w:r w:rsidRPr="000F7DF1">
        <w:rPr>
          <w:rStyle w:val="CharTok"/>
          <w:rFonts w:ascii="Inziu Iosevka SC" w:eastAsia="Inziu Iosevka SC" w:hAnsi="Inziu Iosevka SC"/>
          <w:color w:val="auto"/>
          <w:spacing w:val="-12"/>
          <w:sz w:val="16"/>
          <w:szCs w:val="16"/>
        </w:rPr>
        <w:t>'a'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strings, suffix_automato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strings, manacher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Manacher algorithm, calculates longest palindrome in string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s, begin, length): returns the longest palindrome in s an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sets begin and length as resul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str[maxn], p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ring eval(string s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amp; begin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amp; length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 = s.length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r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tr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s[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tr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i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Some unused cha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x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id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es_le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es_center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[i] = mx &gt; i ? min(p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id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, mx - i) :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tr[i + p[i]] == str[i - p[i]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[i]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mx &lt; i + p[i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x = i + p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id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res_len &lt; p[i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s_len = p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s_center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begin = (res_center - res_len) /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ength = res_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.substr(begin, length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strings, manache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trees, disjoint_set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Disjoint se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1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, w[]): set n objects with weight w[1..n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find(p): find the component id (parent of this componen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join(p, q): join component p with q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val[find(p)]: find weight of component p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par[maxn], size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val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lli w[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ar[i]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ize[i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w !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val[i] = w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fin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ar[p] != p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find(par[p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ar[p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ar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joi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gp = find(p), gq = find(q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ize[gq] &lt; size[gp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wap(gq, g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ar[gp] = g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val[gq] += val[gp]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modif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gq] += size[g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trees, disjoint_se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trees, segment_tree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Segment tre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 Log[n]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incompatible code styl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disorganized function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给出n个数，有两个操作，第一个操作是将区间[x,y]中的数都开根号，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第二个操作是求区间[x,y]的和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lc, *r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b, mb, rb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su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*root, npool[maxn&lt;&lt;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n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node* make_nod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p = &amp;npool[++n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lc = p-&gt;rc = NUL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lb = p-&gt;mb = p-&gt;rb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sum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query(node *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lb == l &amp;&amp; p-&gt;rb == r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-&gt;su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r &lt;= p-&gt;m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p-&gt;lc, 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 &gt; p-&gt;m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p-&gt;rc, 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p-&gt;lc, l, p-&gt;mb) +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query(p-&gt;rc, p-&gt;m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li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quer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 &gt; r) swap(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query(root, 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nge(node *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lb == l &amp;&amp; p-&gt;rb == r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rb - p-&gt;l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== p-&gt;su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lb == p-&gt;r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sum = sqrt(p-&gt;sum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hange(p-&gt;lc, l, p-&gt;m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hange(p-&gt;rc, p-&gt;m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sum = p-&gt;lc-&gt;sum + p-&gt;rc-&gt;su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r &lt;= p-&gt;m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hange(p-&gt;lc, 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 &gt; p-&gt;m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hange(p-&gt;rc, 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hange(p-&gt;lc, l, p-&gt;m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hange(p-&gt;rc, p-&gt;m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sum = p-&gt;lc-&gt;sum + p-&gt;rc-&gt;su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n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 &gt; r) swap(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change(root, 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node* build_tre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, lli arr[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 *p = make_node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d = (l + r) &gt;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lb = l; p-&gt;mb = mid; p-&gt;rb = r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lb == p-&gt;r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sum = lli(arr[mid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lc = build_tree(l, mid, ar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rc = build_tree(mid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, ar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sum = p-&gt;lc-&gt;sum + p-&gt;rc-&gt;su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uil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lli arr[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root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-&gt;build_tree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, ar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trees, segment_tre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trees, splay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Splay tree (poj3580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 Log[n]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main(): test functi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this method is still incomplete, problems may exist, plea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  check the robustness before using thi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code styl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infinit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0000007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[maxn]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, parent[maxn], root, ncnt,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ize[maxn], val[maxn], sum[maxn], minn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azyadd[maxn], lazyswp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lc(x) ch[x][lazyswp[x]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rc(x) ch[x][!lazyswp[x]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par(x) parent[x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kenod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 = ++ncnt; n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c(p) = rc(p)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ar(p)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p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val[p] = sum[p] = minn[p] 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azyadd[p] = lazyswp[p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Initially they aren't lazy at all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pdatemin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inn[p] = p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? val[p] : infin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c(p)) minn[p] = min(minn[p], minn[lc(p)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rc(p)) minn[p] = min(minn[p], minn[rc(p)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patchlazyad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Separate dispatched lazy values to childre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azyadd[lc(p)] += lazyadd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azyadd[rc(p)] += lazyadd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Update children's initial valu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val[lc(p)] += lazyadd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val[rc(p)] += lazyadd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Update children's sum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um[lc(p)] += size[lc(p)] * lazyadd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um[rc(p)] += size[rc(p)] * lazyadd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Update minimum queried valu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inn[lc(p)] += lazyadd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inn[rc(p)] += lazyadd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inally reset lazy valu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azyadd[p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patchlazyswp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lazyswp[p])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azyswp[lc(p)] ^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azyswp[rc(p)] ^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wap(lc(p), rc(p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azyswp[p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otat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par(p), g = par(q), x = p == rc(q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Dispatching lazy values in case something goes wrong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spatchlazyadd(q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spatchlazyadd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ispatchlazyswp(q)) x ^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These make no modifications to th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actual valu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spatchlazyswp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Relink connexions between nod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ch[q][x] = ch[p][!x], par(ch[q][x])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ch[p][!x] = q, par(q)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ar(p) = g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g) ch[g][rc(g) == q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Update data valu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q] = size[lc(q)]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+ size[rc(q)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p] = size[lc(p)]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+ size[rc(p)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um[q] = sum[lc(q)] + val[q] + sum[rc(q)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um[p] = sum[lc(p)] + val[p] + sum[rc(p)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minn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minn(q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pla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(q = par(p)) &amp;&amp; q != t; rotate(p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ar(q) &amp;&amp; par(q) != 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otate((p == lc(q)) == (q == lc(par(q))) ? q : 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t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root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uc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rc(p)) {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 == rc(par(p))) p = par(p); p = par(p);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p = rc(p);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c(p)) p = lc(p);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fin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 = 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x &lt;= size[lc(p)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 = lc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contin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x -= size[lc(p)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x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x -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 = rc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ser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p = find(x), rp = suc(lp)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Operations should be guranteed tha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rp is vali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rp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lp, roo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 = makenode(lp, 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c(lp) = 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lp]++, sum[lp] +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rp]++, sum[rp] +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minn(l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minn(r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mov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p = find(x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, rp = suc(x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rp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lp, roo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 = rc(l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lp]--, sum[lp] -= val[c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rp]--, sum[rp] -= val[c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minn(l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minn(r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--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_sum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p = find(l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, rp = find(r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rp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lp, roo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Return data valu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um[rc(lp)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_mi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p = find(l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, rp = find(r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rp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lp, roo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Return data valu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nn[rc(lp)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odify_ad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p = find(l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, rp = find(r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rp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lp, roo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Update data valu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um[rc(lp)] += size[rc(lp)] *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um[lp] += size[rc(lp)] *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um[rp] += size[rc(lp)] *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inn[rc(lp)] +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val[rc(lp)] +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"$ modify_add: it is 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who's talking about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c(lp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minn(l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minn(r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azyadd[rc(lp)] +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odify_swp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p = find(l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, rp = find(r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rp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lp, roo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Updating data values, which were easie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azyswp[rc(lp)] ^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uildtree(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 = n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oot = makenode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c(root) = makenode(root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inn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 = minn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infin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ar(rc(root)) = 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root]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lc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rc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pa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est_mai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buildtree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Program begun.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tring 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, c, 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in &gt;&gt; a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 == 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insert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in &gt;&gt; b &gt;&gt; 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insert(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 == 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delete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in &gt;&gt; b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move(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 == 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sum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in &gt;&gt; b &gt;&gt; 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"sum 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= 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b, c, query_sum(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 == 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min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in &gt;&gt; b &gt;&gt; 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"min 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= 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b, c, query_min(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 == 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add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in &gt;&gt; b &gt;&gt; c &gt;&gt; 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odify_add(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d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 == 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reverse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in &gt;&gt; b &gt;&gt; 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odify_swp(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 == 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revolve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in &gt;&gt; b &gt;&gt; 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 = query_sum(c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insert(b, d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trees, spla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trees, kd_tree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K-D tre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incompatible code styl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yet not understoo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function of this program: build a 2d tree using the input training data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the input is exm_set which contains a list of tuples (x,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the output is a 2d tree pointer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ata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y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ata dom_e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pl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node * lef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node * righ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mp1(data a, data b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.x &lt; b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mp2(data a, data b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.y &lt; b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qual(data a, data b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.x == b.x &amp;&amp; a.y == b.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ooseSplit(data exm_set[]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ize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split, data &amp;SplitChoice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compute the variance on every dimension. Set split as the dismensi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that have the bigge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variance. Then choose the instance which is the median on this spli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</w:t>
      </w:r>
      <w:proofErr w:type="gram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dimension.*</w:t>
      </w:r>
      <w:proofErr w:type="gram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/*compute variance on the x,y dimension. DX=EX^2-(EX)^2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1,tmp2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mp1 = tmp2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size; ++i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mp1 +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1.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/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size * exm_set[i].x * exm_set[i]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mp2 +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1.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/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size * exm_set[i]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1 = tmp1 - tmp2 * tmp2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compute variance on the x dimensi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mp1 = tmp2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size; ++i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mp1 +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1.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/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size * exm_set[i].y * exm_set[i]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    tmp2 +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1.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/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size * exm_set[i]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2 = tmp1 - tmp2 * tmp2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compute variance on the y dimensi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it = v1 &gt; v2 ?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: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set the split dimensi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plit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ort(exm_set,exm_set + size, cmp1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ort(exm_set,exm_set + size, cmp2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set the split point valu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itChoice.x = exm_set[size /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itChoice.y = exm_set[size /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Tnode* build_kdtree(data exm_set[]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ize, Tnode* T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call function ChooseSplit to choose the split dimension and split pn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ize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UL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pl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ata dom_e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hooseSplit(exm_set, size, split, dom_el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ata exm_set_right 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ata exm_set_left 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izeleft ,sizerigh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izeleft = sizerigh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plit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size; ++i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equal(exm_set[i],dom_elt)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exm_set[i].x &lt;= dom_elt.x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xm_set_left[sizeleft].x = exm_set[i]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xm_set_left[sizeleft].y = exm_set[i]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sizeleft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equal(exm_set[i],dom_elt)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exm_set[i].x &gt; dom_elt.x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xm_set_right[sizeright].x = exm_set[i]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xm_set_right[sizeright].y = exm_set[i]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sizeright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size; ++i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equal(exm_set[i],dom_elt)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exm_set[i].y &lt;= dom_elt.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xm_set_left[sizeleft].x = exm_set[i]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xm_set_left[sizeleft].y = exm_set[i]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sizeleft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equal(exm_set[i],dom_elt)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exm_set[i].y &gt; dom_elt.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xm_set_right[sizeright].x = exm_set[i]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xm_set_right[sizeright].y = exm_set[i]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sizeright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ew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nod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-&gt;dom_elt.x = dom_elt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-&gt;dom_elt.y = dom_elt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-&gt;split = spl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-&gt;left = build_kdtree(exm_set_left, sizeleft, T-&gt;lef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-&gt;right = build_kdtree(exm_set_right, sizeright, T-&gt;righ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ance(data a, data b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 = (a.x - b.x) * (a.x - b.x) + (a.y - b.y) * (a.y - b.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qrt(tm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earchNearest(Tnode * Kd, data target, data &amp;nearestpoint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 distance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1. 如果Kd是空的，则设dist为无穷大返回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2. 向下搜索直到叶子结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&lt;Tnode*&gt; search_path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node* pSearch = K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ata neare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pSearch != NUL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pSearch加入到search_path中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earch_path.push(pSearch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Search-&gt;split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arget.x &lt;= pSearch-&gt;dom_elt.x)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/* 如果小于就进入左子树 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pSearch = pSearch-&gt;lef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pSearch = pSearch-&gt;righ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arget.y &lt;= pSearch-&gt;dom_elt.y)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/* 如果小于就进入左子树 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pSearch = pSearch-&gt;lef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pSearch = pSearch-&gt;righ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取出search_path最后一个赋给neare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earest.x = search_path.top()-&gt;dom_elt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earest.y = search_path.top()-&gt;dom_elt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earch_path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st = Distance(nearest, targe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3. 回溯搜索路径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node* pBack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earch_path.size() !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取出search_path最后一个结点赋给pBack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Back = search_path.t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earch_path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pBack-&gt;left == NULL &amp;&amp; pBack-&gt;right == NUL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{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/* 如果pBack为叶子结点 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 Distance(nearest, target) &g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Distance(pBack-&gt;dom_elt, target) 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nearest = pBack-&gt;dom_e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dist = Distance(pBack-&gt;dom_elt, targe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 = pBack-&gt;spl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 fabs(pBack-&gt;dom_elt.x - target.x) &lt; dis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{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 如果以target为中心的圆（球或超球），半径为dist的圆与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                  分割超平面相交， 那么就要跳到另一边的子空间去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lastRenderedPageBreak/>
        <w:t>搜索 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 Distance(nearest, target) &g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Distance(pBack-&gt;dom_elt, target) 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nearest = pBack-&gt;dom_e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dist = Distance(pBack-&gt;dom_elt, targe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arget.x &lt;= pBack-&gt;dom_elt.x)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 如果target位于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                        pBack的左子空间，那么就要跳到右子空间去搜索 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pSearch = pBack-&gt;righ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pSearch = pBack-&gt;left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 如果target位于pBack的右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                        子空间，那么就要跳到左子空间去搜索 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pSearch != NUL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pSearch加入到search_path中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search_path.push(pSearch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 fabs(pBack-&gt;dom_elt.y - target.y) &lt; dist)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 如果以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                    target为中心的圆（球或超球），半径为dist的圆与分割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                    超平面相交， 那么就要跳到另一边的子空间去搜索 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 Distance(nearest, target) &g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 Distance(pBack-&gt;dom_elt, target) 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nearest = pBack-&gt;dom_e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dist = Distance(pBack-&gt;dom_elt, targe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arget.y &lt;= pBack-&gt;dom_elt.y)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 如果target位于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                        pBack的左子空间，那么就要跳到右子空间去搜索 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pSearch = pBack-&gt;righ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pSearch = pBack-&gt;left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 如果target位于pBack的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                           右子空间，那么就要跳到左子空间去搜索 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pSearch != NUL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pSearch加入到search_path中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search_path.push(pSearch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earestpoint.x = nearest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earestpoint.y = nearest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stance = di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ata exm_se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assume the max training set size is 100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d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cout&lt;&lt;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Please input the training data in the form x y.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lt;&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 One instance per line. Enter -1 -1 to stop.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lt;&lt;end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in&gt;&gt;x&gt;&gt;y)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x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exm_set[id].x = 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exm_set[id].y = 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id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node * root = NUL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oot = build_kdtree(exm_set, id, roo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ata nearestpoi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anc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ata targe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cout &lt;&lt;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Enter search point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lt;&lt;end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in&gt;&gt;target.x&gt;&gt;target.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earchNearest(root, target, nearestpoint, distanc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out&lt;&lt;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The nearest distance is 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lt;&lt;distance&lt;&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,and the nearest point is 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&lt;&lt;nearestpoint.x&lt;&lt;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,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lt;&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nearestpoint.y&lt;&lt;end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out &lt;&lt;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Enter search point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lt;&lt;end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trees, kd_tre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basic_graph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Basic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m), Space: O(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): clear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, len): creates directed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_bi(u, v, len): creates undirected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, *re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maxm], *edg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*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le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p-&gt;len =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rev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_bi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le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add_edge(u, v, len)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*q = add_edge(v, u, le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rev = q; q-&gt;rev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basic_graph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dijkstra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Shortest Path: Dijkstra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suitable for single-source multi-target positive-weight graph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m Log[n]), Space: O(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dist[i]: the distance from source to node i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, len): create directed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s): calculate all distances from source 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lli, infinit, </w:t>
      </w:r>
      <w:r w:rsidRPr="000F7DF1">
        <w:rPr>
          <w:rStyle w:val="BaseNTok"/>
          <w:rFonts w:ascii="Inziu Iosevka SC" w:eastAsia="Inziu Iosevka SC" w:hAnsi="Inziu Iosevka SC"/>
          <w:color w:val="auto"/>
          <w:spacing w:val="-12"/>
          <w:sz w:val="16"/>
          <w:szCs w:val="16"/>
        </w:rPr>
        <w:t>0x007f7f7f7f7f7f7fl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maxm], *edg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e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dis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de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air&lt;lli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gt; pl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le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*q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p-&gt;len =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u = v; q-&gt;v = u; q-&gt;len =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next = edges[v]; edges[v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riority_queue&lt;pli, vector&lt;pli&gt;, greater&lt;pli&gt;&gt; p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ist[i] = infin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st[s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q.push(make_pair(dist[s], s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pq.empty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li pr = pq.t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 = pr.secon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q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ist[p] &lt; pr.firs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contin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ist[p] + ep-&gt;len &lt; dist[ep-&gt;v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dist[ep-&gt;v] = dist[p] + ep-&gt;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pq.push(make_pair(dist[ep-&gt;v], ep-&gt;v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dijkstra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floyd_warshall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Shortest Path: Floyd-Warshall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suitable for multi-source multi-target positive-weight graph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^3), Space: O(n^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dist[i][j]: the distance from node i to j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, len): create directed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s): calculate all distances between vertex pair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lli, infinit, </w:t>
      </w:r>
      <w:r w:rsidRPr="000F7DF1">
        <w:rPr>
          <w:rStyle w:val="BaseNTok"/>
          <w:rFonts w:ascii="Inziu Iosevka SC" w:eastAsia="Inziu Iosevka SC" w:hAnsi="Inziu Iosevka SC"/>
          <w:color w:val="auto"/>
          <w:spacing w:val="-12"/>
          <w:sz w:val="16"/>
          <w:szCs w:val="16"/>
        </w:rPr>
        <w:t>0x007f7f7f7f7f7f7fl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dist[maxn]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le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st[u][v] =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k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p(j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ist[i][k] + dist[k][j] &lt; dist[i][j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dist[i][j] = dist[i][k] + dist[k][j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p(j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ist[i][j] = i == j ?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: infin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floyd_warshal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tree_diameter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Evaluate tree diameter (edges between farthest point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bfs(s): find farthest node with s as roo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evaluate diamete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): reset the graph and set vertex count as 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maxn], *edg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e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epth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*q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u = v; q-&gt;v = u; q-&gt;next = edges[v]; edges[v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fs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ueue&lt;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gt; qu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depth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epth[s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ue.push(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que.empty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 = que.front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ue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depth[ep-&gt;v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depth[ep-&gt;v] = depth[p]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que.push(ep-&gt;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d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epth[i] &gt; depth[maxd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axd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 = bfs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 = bfs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epth[q]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tree_diamete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tree_center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Evaluate tree center (when root removed the vertex with mo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descendants has minimum descendants possibl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bfs(s): find farthest node with s as roo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evaluate diamete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): reset the graph and set vertex count as 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maxn], *edg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e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ize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*q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u = v; q-&gt;v = u; q-&gt;next = edges[v]; edges[v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fs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a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amp; min_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amp; min_siz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[p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p-&gt;v != par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fs(ep-&gt;v, p, min_p, min_siz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ize[p] += size[ep-&gt;v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aximize(maxcnt, size[ep-&gt;v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aximize(maxcnt, n - size[p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maxcnt &lt; min_size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min_p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min_size = max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n_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in_size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fs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in_p, min_siz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n_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tree_cente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heavy_light_decomposition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Heavy-light decompositi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 Log[n]^2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incompatible code styl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你决定设计你自己的软件包管理器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。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不可避免地，你要解决软件包之间的依赖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问题。如果软件包A依赖软件包B，那么安装软件包A以前，必须先安装软件包B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同时，如果想要卸载软件包B，则必须卸载软件包A。现在你已经获得了所有的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软件包之间的依赖关系。而且，由于你之前的工作，除0号软件包以外，在你的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管理器当中的软件包都会依赖一个且仅一个软件包，而0号软件包不依赖任何一个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// 软件包。依赖关系不存在环（若有m(m≥</w:t>
      </w:r>
      <w:proofErr w:type="gram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2)个软件包</w:t>
      </w:r>
      <w:proofErr w:type="gram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A1,A2,A3,…,Am，其中A1依赖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A2，A2依赖A3，A3依赖A4，……，Am−1依赖Am，而Am依赖A1，则称这m个软件包的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依赖关系构成环），当然也不会有一个软件包依赖自己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现在你要为你的软件包管理器写一个依赖解决程序。根据反馈，用户希望在安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和卸载某个软件包时，快速地知道这个操作实际上会改变多少个软件包的安装状态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（即安装操作会安装多少个未安装的软件包，或卸载操作会卸载多少个已安装的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软件包），你的任务就是实现这个部分。注意，安装一个已安装的软件包，或卸载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一个未安装的软件包，都不会改变任何软件包的安装状态，即在此情况下，改变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安装状态的软件包数为0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输入文件的第1行包含1个正整数n，表示软件包的总数。软件包从0开始编号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// 随后一行包含n−1个整数，相邻整数之间用单个空格隔开，分别表示1,</w:t>
      </w:r>
      <w:proofErr w:type="gram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2,3,…</w:t>
      </w:r>
      <w:proofErr w:type="gram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n−2,n−1号软件包依赖的软件包的编号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接下来一行包含1个正整数q，表示询问的总数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之后q行，每行1个询问。询问分为两种：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installx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：表示安装软件包x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uninstallx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：表示卸载软件包x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你需要维护每个软件包的安装状态，一开始所有的软件包都处于未安装状态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对于每个操作，你需要输出这步操作会改变多少个软件包的安装状态，随后应用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这个操作（即改变你维护的安装状态）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proofErr w:type="spellStart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fm_const</w:t>
      </w:r>
      <w:proofErr w:type="spellEnd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proofErr w:type="spellStart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maxn</w:t>
      </w:r>
      <w:proofErr w:type="spellEnd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proofErr w:type="spellStart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fm_const</w:t>
      </w:r>
      <w:proofErr w:type="spellEnd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4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log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7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static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clas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egmentTre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public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terval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c, rc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Left and right (boundary) colour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ls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Total consecutive colour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et_colour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l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lc = rc = co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ol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nter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lc = rc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ol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nter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l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lc = rc = co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ol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nter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l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lc = l, rc = r, cols = co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interval join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terval&amp; a, 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terval&amp; b) 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ls = a.cols + b.col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.rc == b.lc) cols -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terval(a.lc, b.rc, col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node *lc, *r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b, mb, rb, laz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nterval va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*root, npool[maxn&lt;&lt;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n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* make_nod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node *p = &amp;npool[++n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lc = p-&gt;rc = NUL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lb = p-&gt;mb = p-&gt;rb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lazy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patch_lazy(node *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lazy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|| p-&gt;lb == p-&gt;r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lc-&gt;lazy = p-&gt;rc-&gt;lazy = p-&gt;laz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lc-&gt;val.set_colour(p-&gt;laz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rc-&gt;val.set_colour(p-&gt;laz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lazy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nge(node *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lb == l &amp;&amp; p-&gt;rb == r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lazy = co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        p-&gt;val.set_colour(co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ispatch_lazy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r &lt;= p-&gt;m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hange(p-&gt;lc, l, r, co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 &gt; p-&gt;m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hange(p-&gt;rc, l, r, co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hange(p-&gt;lc, l, p-&gt;mb, co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hange(p-&gt;rc, p-&gt;m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, co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val = join(p-&gt;lc-&gt;val, p-&gt;rc-&gt;va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n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change(root, l, r, co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interval query(node *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lb == l &amp;&amp; p-&gt;rb == r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-&gt;val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ispatch_lazy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r &lt;= p-&gt;m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p-&gt;lc, 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 &gt; p-&gt;m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p-&gt;rc, 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join(query(p-&gt;lc, l, p-&gt;mb)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query(p-&gt;rc, p-&gt;mb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terval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interval quer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query(root, l, 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node *p = roo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lb &lt; p-&gt;r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ispatch_lazy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os &lt;= p-&gt;m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p = p-&gt;l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p = p-&gt;r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-&gt;val.l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ode* build_tre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rr[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node *p = make_node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d = (l + r) &gt;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lb = l; p-&gt;rb = r; p-&gt;mb = mi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-&gt;lb == p-&gt;rb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val = interval(arr[mid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lc = build_tree(l, mid, ar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rc = build_tree(mid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, ar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-&gt;val = join(p-&gt;lc-&gt;val, p-&gt;rc-&gt;va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uil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rr[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oot = build_tree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, ar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static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clas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reeChainPartitio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public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edge *nex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root, ecnt, d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lt_arr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edges[maxn], epool[maxm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edge *p = &amp;epool[++ecnt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*q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u = u; p-&gt;v 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-&gt;u = v; q-&gt;v = u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-&gt;next = edges[v]; edges[v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ize[maxn], par[maxn], depth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ch[maxn], ctop[maxn], dfn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jump[maxn][maxlog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Reserved for LCA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fs1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ize[p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maxlog; i++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epth[p] &lt; 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lt;&lt;i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jump[p][i] = jump[jump[p][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][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p-&gt;v != par[p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par[ep-&gt;v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depth[ep-&gt;v] = depth[p]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jump[ep-&gt;v]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dfs1(ep-&gt;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size[p] += size[ep-&gt;v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ize[ep-&gt;v] &gt; size[maxch[p]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maxch[p] = ep-&gt;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fs2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into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fn[p] = ++d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top[p] = chainto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maxch[p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fs2(maxch[p], chainto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epth[ep-&gt;v] == depth[p]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ep-&gt;v != maxch[p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dfs2(ep-&gt;v, ep-&gt;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ca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epth[x] &lt; depth[y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wap(x, 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Ensured that x is deeper than 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 = depth[x] - depth[y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Letting x reach the depth par 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maxlog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ist &amp; 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lt;&lt;i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x = jump[x]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Syncing ancestor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maxlog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g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--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jump[x][i] != jump[y][i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x = jump[x][i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y = jump[y]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x == 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jump[x]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_chan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y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lou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top[x] != ctop[y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        st.change(dfn[ctop[x]], dfn[x], colou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x = jump[ctop[x]]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t.change(dfn[y], dfn[x], colou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_quer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top[x] != ctop[y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 = st.query(dfn[ctop[x]], dfn[x]).col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es +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t.query(dfn[jump[ctop[x]]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) == st.query(dfn[ctop[x]]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res -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x = jump[ctop[x]]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 = st.query(dfn[y], dfn[x]).col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s +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n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y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lou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z = lca(x, 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__change(x, z, colou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__change(y, z, colou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z = lca(x, 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 = __query(x, z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+ __query(y, z)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rr[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roo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Generating DFS sequenc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epth[root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fs1(roo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fs2(root, roo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Building segment tree, with minor modification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=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alt_arr[dfn[i]] = arr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t.build(n, alt_ar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graph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rr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r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64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n, &amp;m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=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arr[i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a, b; i &lt;= 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++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a, &amp;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graph.add_edge(a, 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Building graph with integrated function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graph.init(n, ar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Answering queri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dx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dx &lt;= m; idx++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s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str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, b, 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tr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= </w:t>
      </w:r>
      <w:r w:rsidRPr="000F7DF1">
        <w:rPr>
          <w:rStyle w:val="CharTok"/>
          <w:rFonts w:ascii="Inziu Iosevka SC" w:eastAsia="Inziu Iosevka SC" w:hAnsi="Inziu Iosevka SC"/>
          <w:color w:val="auto"/>
          <w:spacing w:val="-12"/>
          <w:sz w:val="16"/>
          <w:szCs w:val="16"/>
        </w:rPr>
        <w:t>'C'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%d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a, &amp;b, &amp;c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graph.change(a, b, c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tr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= </w:t>
      </w:r>
      <w:r w:rsidRPr="000F7DF1">
        <w:rPr>
          <w:rStyle w:val="CharTok"/>
          <w:rFonts w:ascii="Inziu Iosevka SC" w:eastAsia="Inziu Iosevka SC" w:hAnsi="Inziu Iosevka SC"/>
          <w:color w:val="auto"/>
          <w:spacing w:val="-12"/>
          <w:sz w:val="16"/>
          <w:szCs w:val="16"/>
        </w:rPr>
        <w:t>'Q'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a, &amp;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 = graph.query(a, 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Finish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heavy_light_decompositio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link_cut_tree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Link-cut tre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 Log[n]^2), Space: O(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incompatible code styl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missing pushdown and pushup function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// 某天，Lostmonkey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发明了一种超级弹力装置，为了在他的绵羊朋友面前显摆，他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邀请小绵羊一起玩个游戏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。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游戏一开始，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Lostmonkey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在地上沿着一条直线摆上n个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// 装置，每个装置设定初始弹力系数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ki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，当绵羊达到第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i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个装置时，它会往后弹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ki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// 步，达到第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i+ki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个装置，若不存在第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i+ki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个装置，则绵羊被弹飞。绵羊想知道当它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// 从第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i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个装置起步时，被弹几次后会被弹飞。为了使得游戏更有趣，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Lostmonkey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以修改某个弹力装置的弹力系数，任何时候弹力系数均为正整数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// 第一行包含一个整数n，表示地上有n个装置，装置的编号从0到n-</w:t>
      </w:r>
      <w:proofErr w:type="gram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1,接下来一行有</w:t>
      </w:r>
      <w:proofErr w:type="gram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n个正整数，依次为那n个装置的初始弹力系数。第三行有一个正整数m，接下来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// 行每行至少有两个数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i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、j，若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i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=1，你要输出从j出发被弹几次后被弹飞，若</w:t>
      </w:r>
      <w:proofErr w:type="spellStart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>i</w:t>
      </w:r>
      <w:proofErr w:type="spellEnd"/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=2则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  <w:lang w:eastAsia="zh-CN"/>
        </w:rPr>
        <w:t xml:space="preserve">// 还会再输入一个正整数k，表示第j个弹力装置的系数被修改成k。 </w:t>
      </w:r>
      <w:r w:rsidRPr="000F7DF1">
        <w:rPr>
          <w:rFonts w:ascii="Inziu Iosevka SC" w:eastAsia="Inziu Iosevka SC" w:hAnsi="Inziu Iosevka SC"/>
          <w:spacing w:val="-12"/>
          <w:sz w:val="16"/>
          <w:szCs w:val="16"/>
          <w:lang w:eastAsia="zh-CN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  <w:lang w:eastAsia="zh-CN"/>
        </w:rPr>
        <w:t xml:space="preserve">    </w:t>
      </w:r>
      <w:proofErr w:type="spellStart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fm_const</w:t>
      </w:r>
      <w:proofErr w:type="spellEnd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proofErr w:type="spellStart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maxn</w:t>
      </w:r>
      <w:proofErr w:type="spellEnd"/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rr_i[maxn]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5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lc(_x) arr_i[_x][0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rc(_x) arr_i[_x][1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ch(_x,_y) arr_i[_x][_y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par(_x) arr_i[_x][2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size(_x) arr_i[_x][3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isroot(_x) arr_i[_x][4]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pdate_laz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ze(p) = size(lc(p))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+ size(rc(p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otat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par(p), g = par(q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 = rc(q) == p, y = q == rc(g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ch(q, x) = ch(p, !x);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h(q, x)) par(ch(q, x))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ch(p, !x) = q; par(q)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ar(p) = g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if (g) ch(g, y)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isroot(q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sroot(p)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sroot(q)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h(g, y)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_lazy(q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_lazy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pla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(q = par(p)) &amp;&amp; !isroot(p); rotate(p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ar(q) &amp;&amp; !isroot(q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rotate((p == rc(q)) == (q == rc(par(q))) ? q : 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ccess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play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sroot(rc(p))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sroot(q)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c(p)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update_lazy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 = p, p = par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keroo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access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lay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ink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akeroot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ar(lc(p))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isroot(lc(p))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c(p)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ar(p)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update_lazy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VariableTok"/>
          <w:rFonts w:ascii="Inziu Iosevka SC" w:eastAsia="Inziu Iosevka SC" w:hAnsi="Inziu Iosevka SC"/>
          <w:color w:val="auto"/>
          <w:spacing w:val="-12"/>
          <w:sz w:val="16"/>
          <w:szCs w:val="16"/>
        </w:rPr>
        <w:t>n_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</w:t>
      </w:r>
      <w:r w:rsidRPr="000F7DF1">
        <w:rPr>
          <w:rStyle w:val="VariableTok"/>
          <w:rFonts w:ascii="Inziu Iosevka SC" w:eastAsia="Inziu Iosevka SC" w:hAnsi="Inziu Iosevka SC"/>
          <w:color w:val="auto"/>
          <w:spacing w:val="-12"/>
          <w:sz w:val="16"/>
          <w:szCs w:val="16"/>
        </w:rPr>
        <w:t>n_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= n; i++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sroot(i)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ize(i)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uer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akeroot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ize(lc(p))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lc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rc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c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pa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siz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isroo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init(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a; i &lt;= n; i++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a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i + a &lt;=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link(i, i + a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m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dx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dx &lt;= m; idx++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, b, 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a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To quer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b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Due to the strange marker descripted in the proble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query(b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To modif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&amp;b, &amp;c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b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Due to the strange marker descripted in the proble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link(b, b+c &lt;= n ? b+c :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link_cut_tre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prim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Minimum span tree: Pri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suitable for dense graph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^2), Space: O(n^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dist[i][j]: direct weight between vertex i and j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vis[i]: true if i was visit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min_cost[i]: the id of the closest node to i, and is alread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inside the minimum span tre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, len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mst(graph): evaluate mst and store edges in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): reset the graph and set vertex count as 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lli, infinit, </w:t>
      </w:r>
      <w:r w:rsidRPr="000F7DF1">
        <w:rPr>
          <w:rStyle w:val="BaseNTok"/>
          <w:rFonts w:ascii="Inziu Iosevka SC" w:eastAsia="Inziu Iosevka SC" w:hAnsi="Inziu Iosevka SC"/>
          <w:color w:val="auto"/>
          <w:spacing w:val="-12"/>
          <w:sz w:val="16"/>
          <w:szCs w:val="16"/>
        </w:rPr>
        <w:t>0x007f7f7f7f7f7f7fl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dist[maxn]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vis[maxn], min_cos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le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st[u][v] = dist[v][u] =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mst(fm(graphs, basic_graph)&amp; graph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min_spa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graph.init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vis[i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min_cost[i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vis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p(j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vis[j] &amp;&amp; dist[min_cost[j]][j] &lt; dist[min_cost[p]][p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p = j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min_span += dist[min_cost[p]][p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graph.add_edge_bi(min_cost[p], p, dist[min_cost[p]][p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vis[p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p(j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ist[p][j] &lt; dist[min_cost[j]][j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min_cost[j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n_spa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p(j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ist[i][j] = infin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prim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kruskal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Minimum span tree: Kruskal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suitable for sparse graph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m Log[m]), Space: O(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dges[i]: the i-th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, len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mst(graph): evaluate mst and store edges in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): reset the graph and set vertex count as 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0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lt; 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&amp; b) 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len &lt; b.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dges[maxm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(trees, disjoint_set) dj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le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ep = &amp;edges[++m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p-&gt;u = u; ep-&gt;v = v; ep-&gt;len =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mst(fm(graphs, basic_graph)&amp; graph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min_spa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st_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js.init(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ort(edges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edges + m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mst_cnt == n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 = edges[i].u, v = edges[i].v, len = edges[i].len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gu = djs.find(u), gv = djs.find(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gu == g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contin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js.join(gu, g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min_span += le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mst_cnt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graph.add_edge_bi(u, v, le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n_spa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kruska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scc_tarjan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Strongly connected components: Tarja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A scc is a subgraph such that all nodes can reach each other i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this directed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+m), Space: O(n+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): creates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): clears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how many scc(s) in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belong[i]: the id of the scc i belongs to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bsize[i]: the size of the i-th scc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maxm], *edg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ecnt, dcnt,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ack&lt;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gt; stk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stk[maxn], dfn[maxn], low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elong[maxn], bsize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fs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ow[p] = dfn[p] = ++d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k.push(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instk[p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ep-&gt;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dfn[q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fs(q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ow[q] &lt; low[p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low[p] = low[q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instk[q] &amp;&amp; dfn[q] &lt; low[p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low[p] = dfn[q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fn[p] == low[p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bsize[++bcnt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do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q = stk.t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tk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instk[q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belong[q] =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bsize[bcnt]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q != 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stk.empty(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tk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cnt = b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df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low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instk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belong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dfn[i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fs(i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scc_tarja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dcc_tarjan_v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Double connected components (Vertices): Tarja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A dcc-v is a subgraph such that all nodes can reach each other i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at least two paths, different in nod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+m), Space: O(n+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): creates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): clears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how many dcc(s) in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dcc[i]: a vector describing a dcc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s_cut[i]: if vertex i is a cut, a cut is a vertex such tha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removing it makes the graph disconnect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maxm], *edg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ecnt, dcnt,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ack&lt;edge*&gt; stk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stk[maxn], dfn[maxn], low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elong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vector&lt;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gt; dcc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s_cu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*q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u = v; q-&gt;v = u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next = edges[v]; edges[v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fs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a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ild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fn[p] = low[p] = ++d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ep-&gt;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dfn[q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tk.push(e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hild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fs(ep-&gt;v, 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inimize(low[p], low[q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fn[p] &lt;= low[q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is_cut[p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bcnt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edge *eq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do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eq = stk.t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stk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belong[eq-&gt;u] != bcnt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belong[eq-&gt;u] =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dcc[bcnt].push_back(eq-&gt;u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belong[eq-&gt;v] != bcnt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belong[eq-&gt;v] =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dcc[bcnt].push_back(eq-&gt;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q-&gt;u != p || eq-&gt;v != q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fn[q] &lt; dfn[p] &amp;&amp; q != par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tk.push(e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inimize(low[p], dfn[q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ar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child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s_cut[p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stk.empty(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tk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cnt = b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df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low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instk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belong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cc[i].clear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is_cu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dfn[i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fs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dcc_tarjan_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dcc_tarjan_e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Double connected components (Edges): Tarja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A dcc-e is a subgraph such that at least two paths composed of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distinct edges exists between two arbitrary nod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+m), Space: O(n+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): creates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): clears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how many dcc(s) in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belong[i]: the id of the dcc i belongs to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bsize[i]: the size of the i-th dcc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bridges: a vector of bridges, such that removing this edge mak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the graph disconnect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s_bridg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, *re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maxm], *edg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ecnt, dcnt,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fn[maxn], low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elong[maxn], bsize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vector&lt;pair&lt;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gt;&gt; bridg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*q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p-&gt;is_bridge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u = v; q-&gt;v = u; q-&gt;is_bridge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next = edges[v]; edges[v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rev = q; q-&gt;rev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arja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ar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fn[p] = low[p] = ++d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q = ep-&gt;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dfn[q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tarjan(q, 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inimize(low[p], low[q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ow[q] &gt; dfn[p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ep-&gt;is_bridge = ep-&gt;rev-&gt;is_bridge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fn[q] &lt; dfn[p] &amp;&amp; q != par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inimize(low[p], dfn[q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fs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fn[p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belong[p] =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bsize[bcnt] +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p-&gt;is_bridge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p-&gt;u &lt; ep-&gt;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bridges.push_back(make_pair(ep-&gt;u, ep-&gt;v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contin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dfn[ep-&gt;v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fs(ep-&gt;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cnt = b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df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low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belong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dfn[i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tarjan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df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bridges.clear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dfn[i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bsize[++bcnt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fs(i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dcc_tarjan_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_sa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2-satisfiability, uses Tarjan engin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+m), Space: O(n+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): n variabl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constrain(c, i): unary constraint operato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constrain(c, i, j): binary constraint operato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if the situation is satisfiabl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de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nstrai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_select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(unary) choose i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_deselect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(unary) don't choose i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_and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3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choose i or j or bot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_xor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4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i and j not chosen together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_same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5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status of i, j is sam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c_diff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6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status of i, j is opposit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(graphs, scc_tarjan) scc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c.init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onstrain(constraint c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j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node(_x) (2 * (_x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define rnode(_x) (2 * (_x) - 1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 == c_select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rnode(i), node(i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 == c_deselect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node(i), rnode(i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 == c_and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rnode(i), node(j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rnode(j), node(i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 == c_xor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node(i), rnode(j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node(j), rnode(i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 == c_same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node(i), node(j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node(j), node(i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rnode(i), rnode(j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rnode(j), rnode(i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 == c_diff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node(i), rnode(j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node(j), rnode(i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rnode(i), node(j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c.add_edge(rnode(j), node(i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undef rnod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c.eval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cc.belong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i] == scc.belong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 i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_sa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dinic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Max flow: Dinic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The graph's maximum flow is also the minimum cost to cut th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graph such that s and t becomes disconnect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^2 m), Space: O(n+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, flow, rflow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, flow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, s, t): init graph size n, source s, target 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evaluate maximum flow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lli, infinit, </w:t>
      </w:r>
      <w:r w:rsidRPr="000F7DF1">
        <w:rPr>
          <w:rStyle w:val="BaseNTok"/>
          <w:rFonts w:ascii="Inziu Iosevka SC" w:eastAsia="Inziu Iosevka SC" w:hAnsi="Inziu Iosevka SC"/>
          <w:color w:val="auto"/>
          <w:spacing w:val="-12"/>
          <w:sz w:val="16"/>
          <w:szCs w:val="16"/>
        </w:rPr>
        <w:t>0x007f7f7f7f7f7f7fl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flow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, *re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maxm], *edg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s, t, ecnt, level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flow, lli rflow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*q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p-&gt;flow = flow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u = v; q-&gt;v = u; q-&gt;flow = rflow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next = edges[v]; edges[v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rev = q; q-&gt;rev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flow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add_edge(u, v, flow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ke_leve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level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ueue&lt;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gt; qu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evel[s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ue.push(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que.empty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 = que.front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ue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p-&gt;flow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!level[ep-&gt;v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level[ep-&gt;v] = level[p]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que.push(ep-&gt;v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level[t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evel[t]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fin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lli m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 == 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tm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sum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 &amp;&amp; sum &lt; mn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p-&gt;flow &amp;&amp; level[ep-&gt;v] == level[p]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tmp = find(ep-&gt;v, min(mn, ep-&gt;flow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tmp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sum +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ep-&gt;flow -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ep-&gt;rev-&gt;flow +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um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level[p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s = s;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t = 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tmp, sum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make_level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found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tmp = find(s, infinit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um +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found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found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u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dinic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spfa_costflow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Cost flow (Maximum flow, then minimum cost): SPFA ver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 m^2), Space: O(n+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, flow, cost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, s, t): init graph size n, source s, target 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evaluate minimum cost under maximum flow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lli, infinit, </w:t>
      </w:r>
      <w:r w:rsidRPr="000F7DF1">
        <w:rPr>
          <w:rStyle w:val="BaseNTok"/>
          <w:rFonts w:ascii="Inziu Iosevka SC" w:eastAsia="Inziu Iosevka SC" w:hAnsi="Inziu Iosevka SC"/>
          <w:color w:val="auto"/>
          <w:spacing w:val="-12"/>
          <w:sz w:val="16"/>
          <w:szCs w:val="16"/>
        </w:rPr>
        <w:t>0x007f7f7f7f7f7f7fl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flow, co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, *re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maxm], *edges[maxn], *from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s, t, ecnt, inque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dis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ypede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air&lt;lli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gt; pl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flow, lli cos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*q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p-&gt;flow = flow; p-&gt;cost = co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u = v; q-&gt;v = u; q-&gt;flow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q-&gt;cost = - co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next = edges[v]; edges[v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rev = q; q-&gt;rev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pfa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nque[i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ist[i] = infin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from[i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ullpt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riority_queue&lt;pli, vector&lt;pli&gt;, greater&lt;pli&gt;&gt; p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inque[s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dist[s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q.push(make_pair(dist[s], s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pq.empty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li pr = pq.t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 = pr.secon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q.pop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ist[p] &lt; pr.firs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contin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p-&gt;flow &amp;&amp; dist[p] + ep-&gt;cost &lt; dist[ep-&gt;v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dist[ep-&gt;v] = dist[p] + ep-&gt;co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from[ep-&gt;v] = e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inque[ep-&gt;v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inque[ep-&gt;v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pq.push(make_pair(dist[ep-&gt;v], ep-&gt;v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inque[p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[t] &lt; infin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s = s;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t = 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tmp, sum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spfa(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mp = infin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from[t]; ep; ep = from[ep-&gt;u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inimize(tmp, ep-&gt;flow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from[t]; ep; ep = from[ep-&gt;u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ep-&gt;flow -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ep-&gt;rev-&gt;flow +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um += tmp * dist[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u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spfa_costflow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zkw_costflow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Cost flow (Maximum flow, then minimum cost): ZKW ver.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 m), Space: O(n+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, flow, cost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, s, t): init graph size n, source s, target 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evaluate minimum cost under maximum flow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lli, infinit, </w:t>
      </w:r>
      <w:r w:rsidRPr="000F7DF1">
        <w:rPr>
          <w:rStyle w:val="BaseNTok"/>
          <w:rFonts w:ascii="Inziu Iosevka SC" w:eastAsia="Inziu Iosevka SC" w:hAnsi="Inziu Iosevka SC"/>
          <w:color w:val="auto"/>
          <w:spacing w:val="-12"/>
          <w:sz w:val="16"/>
          <w:szCs w:val="16"/>
        </w:rPr>
        <w:t>0x007f7f7f7f7f7f7fl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flow, co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, *re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maxm], *edges[maxn], *cursor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s, t, ecnt, cur[maxn], vi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dis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, lli flow, lli cos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,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*q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p-&gt;flow = flow; p-&gt;cost = co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-&gt;u = v; q-&gt;v = u; q-&gt;flow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q-&gt;cost = - cos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q-&gt;next = edges[v]; edges[v] = 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rev = q; q-&gt;rev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augmen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lli m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 == 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vis[p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cursor[p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p-&gt;flow &amp;&amp; !vis[ep-&gt;v] &amp;&amp; dist[ep-&gt;v] + ep-&gt;cost == dist[p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lli tmp = augment(ep-&gt;v, min(mn, ep-&gt;flow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tmp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ep-&gt;flow -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ep-&gt;rev-&gt;flow +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cursor[p] = e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od_labe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tmp = infini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vis[i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i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p-&gt;flow &amp;&amp; !vis[ep-&gt;v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minimize(tmp, dist[ep-&gt;v] + ep-&gt;cost - dist[i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tmp == infini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vis[i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vis[i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dist[i] +=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s = s;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t = 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li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lli tmp, sum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do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ursor[i] = edges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tmp = augment(s, infinit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um += tmp * dist[s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memclr(vi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mod_label(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u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zkw_costflow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hungary_match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Bipartite maximum match: Hungary algorith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n m), Space: O(n+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): init graph size 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evaluate how many matches between the bipartite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can be made (how many pair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m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nex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dge epool[maxm], *edge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ecnt, from[maxn], vis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 *p = &amp;epool[++ecnt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u = u; p-&gt;v =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-&gt;next = edges[u]; edges[u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find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 *ep = edges[p]; ep; ep = ep-&gt;nex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vis[ep-&gt;v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vis[ep-&gt;v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from[ep-&gt;v] || find(from[ep-&gt;v])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from[ep-&gt;v]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um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memclr(vi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from[i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um += 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(find(i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u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hungary_match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begin(graphs, bron_kerbosch):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Max clique: Bron-Kerbosch algorithm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Largest independent se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omplexity  Time: O(3^(n/3)), Space: O(n^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add_edge(u, v): create edg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nit(n): clear graph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eval(): yields size of max cliqu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clique[i]: the i-th vertex in its max cliqu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usage  if largest independent set (largest subgraph that are no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connected to each other) is required, send its supplementary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graph to this algorithm and the max clique is the resul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fm_cons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max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dge[maxn]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cnt[maxn], vis[maxn], clique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dd_edge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u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dge[u][v] = edge[v][u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fs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s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&amp; re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p(i, p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n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cnt[i] + pos &lt;= re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edge[p][i]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j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; j &lt; pos; j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!edge[i][vis[j]]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j == pos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            vis[j]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dfs(i, pos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es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pos &gt; res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s = po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p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es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clique[i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vis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i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his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-&gt;n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edg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cn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vi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emclr(clique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val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VariableTok"/>
          <w:rFonts w:ascii="Inziu Iosevka SC" w:eastAsia="Inziu Iosevka SC" w:hAnsi="Inziu Iosevka SC"/>
          <w:color w:val="auto"/>
          <w:spacing w:val="-12"/>
          <w:sz w:val="16"/>
          <w:szCs w:val="16"/>
        </w:rPr>
        <w:t>rep_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i, n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vis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fs(i,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r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nt[i] = 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fm_end(graphs, bron_kerbosch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desc  Kuangbin's computational geometry templates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warning  these templates are expected to run smoothly, but not expected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          to pass compiler her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kuangbi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1_x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 Point 定义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ps 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1e-8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I = acos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.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g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fabs(x) &lt; eps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x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() {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x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x = _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y = _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-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(x - b.x,y - b.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叉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^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*b.y - y*b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点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*b.x + y*b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绕原点旋转角度B（弧度值），后x,y的变化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ransXY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x = x,ty = 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x = tx*cos(B) - ty*sin(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y = tx*sin(B) + ty*cos(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put(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lf%lf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&amp;x,&amp;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2 Line 定义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in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s,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ine() {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ine(point _s,point _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 = _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 = _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两直线相交求交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第一个值为0表示直线重合，为1表示平行，为0表示相交,为2是相交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只有第一个值为2时，交点才有意义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air&lt;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point&gt;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ine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oint res = 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(s-e)^(b.s-b.e)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(s-b.e)^(b.s-b.e)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ke_pair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res);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重合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ke_pair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res);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平行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 = ((s-b.s)^(b.s-b.e))/((s-e)^(b.s-b.e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.x += (e.x-s.x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.y += (e.y-s.y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ke_pair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r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3 两点间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*两点间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(point a,point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qrt((a-b)*(a-b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4 判断 线段相交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ter(Line l1,Line l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retur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ax(l1.s.x,l1.e.x) &gt;= min(l2.s.x,l2.e.x)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ax(l2.s.x,l2.e.x) &gt;= min(l1.s.x,l1.e.x)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ax(l1.s.y,l1.e.y) &gt;= min(l2.s.y,l2.e.y)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ax(l2.s.y,l2.e.y) &gt;= min(l1.s.y,l1.e.y)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gn((l2.s-l1.e)^(l1.s-l1.e))*sgn((l2.e-l1.e)^(l1.s-l1.e))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gn((l1.s-l2.e)^(l2.s-l2.e))*sgn((l1.e-l2.e)^(l2.s-l2.e))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5 判断 直线和线段相交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判断直线和线段相交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eg_inter_line(Line l1,Line l2) 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判断直线l1和线段l2是否相交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gn((l2.s-l1.e)^(l1.s-l1.e))*sgn((l2.e-l1.e)^(l1.s-l1.e))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6 点到直线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点到直线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返回为result,是点到直线最近的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PointToLine(point P,Line 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resu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 = ((P-L.s)*(L.e-L.s))/((L.e-L.s)*(L.e-L.s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result.x = L.s.x + (L.e.x-L.s.x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result.y = L.s.y + (L.e.y-L.s.y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u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7 点到线段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NearestPointToLineSeg(point P,Line 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resu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 = ((P-L.s)*(L.e-L.s))/((L.e-L.s)*(L.e-L.s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 &g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t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ult.x = L.s.x + (L.e.x - L.s.x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ult.y = L.s.y + (L.e.y - L.s.y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dist(P,L.s) &lt; dist(P,L.e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sult = L.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ult = L.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u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8 计算多边形面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计算多边形面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点的编号从0~n-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alcArea(point p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 += (p[i]^p[(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%n])/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fabs(res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9 判断点在线段上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*判断点在线段上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OnSeg(point P,Line 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return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gn((L.s-P)^(L.e-P)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gn((P.x - L.s.x) * (P.x - L.e.x))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gn((P.y - L.s.y) * (P.y - L.e.y))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0 判断点在凸多边形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*判断点在凸多边形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点形成一个凸包，而且按逆时针排序（如果是顺时针把里面的&lt;0改为&gt;0）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点的编号:0~n-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返回值：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-1:点在凸多边形外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0:点在凸多边形边界上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1:点在凸多边形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ConvexPoly(point a,point p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sgn((p[i]-a)^(p[(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]-a))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OnSeg(a,Line(p[i],p[(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%n]))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1 判断点在任意多边形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*判断点在任意多边形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射线法，poly[]的顶点数要大于等于3,点的编号0~n-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返回值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-1:点在凸多边形外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0:点在凸多边形边界上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1:点在凸多边形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Poly(point p,point poly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n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ine ray,sid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cn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ray.s = 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ray.e.y = p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ray.e.x 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-100000000000.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;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-INF,注意取值防止越界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de.s = poly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ide.e = poly[(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OnSeg(p,side)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如果平行轴则不考虑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side.s.y - side.e.y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contin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OnSeg(side.s,ray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side.s.y - side.e.y)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cnt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OnSeg(side.e,ray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side.e.y - side.s.y)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cnt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inter(ray,side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nt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cnt %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2 判断多边形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判断凸多边形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允许共线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点可以是顺时针给出也可以是逆时针给出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点的编号1~n-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sconvex(point poly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3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memset(s,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izeo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[sgn( (poly[(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%n]-poly[i])^(poly[(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%n]-poly[i]) )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s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 &amp;&amp; s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1.13 简单极角排序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n=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55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Lis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cmp(point p1,point p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 = (p1-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)^(p2-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tmp)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tmp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sgn(dist(p1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) - dist(p2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)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sort(List+1,List+n,_cm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using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1_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2_x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2.1 凸包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* 求凸包，Graham算法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* 点的编号0~n-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* 返回凸包结果Stack[0~top-1]为凸包的编号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*/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Lis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ack[MAXN],to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相对于List[0]的极角排序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cmp(point p1,point p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 = (p1-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)^(p2-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tmp)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tmp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sgn(dist(p1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) - dist(p2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)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Graham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p0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k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0 = 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找最下边的一个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 (p0.y &gt; List[i].y) || (p0.y == List[i].y &amp;&amp; p0.x &gt; List[i].x) 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0 = List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k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wap(List[k]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ort(List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List+n,_cm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o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o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to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op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gn((List[Stack[to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]-List[Stack[to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)^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(List[i]-List[Stack[to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)) &lt;=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top--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top++]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3_x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3.1 平面最近点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stdio.h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string.h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algorithm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iostream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#include </w:t>
      </w:r>
      <w:r w:rsidRPr="000F7DF1">
        <w:rPr>
          <w:rStyle w:val="ImportTok"/>
          <w:rFonts w:ascii="Inziu Iosevka SC" w:eastAsia="Inziu Iosevka SC" w:hAnsi="Inziu Iosevka SC"/>
          <w:spacing w:val="-12"/>
          <w:sz w:val="16"/>
          <w:szCs w:val="16"/>
        </w:rPr>
        <w:t>&lt;math.h&gt;</w:t>
      </w:r>
      <w:r w:rsidRPr="000F7DF1">
        <w:rPr>
          <w:rStyle w:val="Preprocessor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using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ps 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1e-6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F 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1e2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(Point a,Point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qrt((a.x-b.x)*(a.x-b.x) + (a.y-b.y)*(a.y-b.y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p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tmp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mpxy(Point a,Point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a.x != b.x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.x &lt; b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.y &lt; b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mpy(Point a,Point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.y &lt; b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losest_Pair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eft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igh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 = INF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left == right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left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== right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(p[left],p[right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d = (left+right)/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1 = Closest_Pair(left,mid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2 = Closest_Pair(mid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right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d = min(d1,d2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k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left; i &lt;= right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fabs(p[mid].x - p[i].x) &lt;= d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mpt[k++] = p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ort(tmpt,tmpt+k,cmp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k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j = 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j &lt; k &amp;&amp; tmpt[j].y - tmpt[i].y &lt; d; j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d = min(d,dist(tmpt[i],tmpt[j]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&amp;n)==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lf%lf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&amp;p[i].x,&amp;p[i].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ort(p,p+n,cmpx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.2lf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Closest_Pair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n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/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4_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4.1 旋转卡壳 / 平面最远点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x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y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x = _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y = _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-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(x - b.x, y - b.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^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*b.y - y*b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*b.x + y*b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put(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&amp;x,&amp;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距离的平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2(Point a,Point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-b)*(a-b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******二维凸包，int***********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5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lis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ack[MAXN],to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cmp(Point p1,Point p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 = (p1-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)^(p2-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mp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mp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dist2(p1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) &lt;= dist2(p2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Graham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p0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k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0 = 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p0.y &gt; list[i].y || (p0.y == list[i].y &amp;&amp; p0.x &gt; list[i].x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0 = list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k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wap(list[k]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ort(list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list+n,_cm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o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o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to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op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((list[Stack[to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]-list[Stack[to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)^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(list[i]-list[Stack[to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))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op--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top++]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旋转卡壳，求两点间距离平方的最大值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otating_calipers(Point p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n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ur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v = p[i]-p[(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(v^(p[(cur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]-p[cur]))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cur = (cur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ans = max(ans,max(dist2(p[i],p[cur]),dist2(p[(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%n],p[(cur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])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n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p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&amp;n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list[i].input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Graham(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top; i++)p[i] = list[Stack[i]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rotating_calipers(p,top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4_2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4.2 旋转卡壳计算平面点集最大三角形面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旋转卡壳计算平面点集最大三角形面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otating_calipers(point p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ns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v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j = (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k = (j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j != i &amp;&amp; k != i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ans = max(ans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abs((p[j]-p[i])^(p[k]-p[i]))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 ((p[i]-p[j])^(p[(k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]-p[k]))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k = (k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j = (j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n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point p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using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3_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using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4_3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&amp;n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list[i].input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Graham(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top; i++)p[i] = list[Stack[i]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.2f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rotating_calipers(p,top)/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4_3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4.3 求解两凸包最小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ps 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1e-8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g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fabs(x) &lt; eps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x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x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y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x = _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y = _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-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(x - b.x, y - b.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^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*b.y - y*b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*b.x + y*b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nput(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lf%lf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&amp;x,&amp;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in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s,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Line() {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ine(Point _s,Point _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 = _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 = _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两点间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(Point a,Point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qrt((a-b)*(a-b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点到线段的距离，返回点到线段最近的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NearestPointToLineSeg(Point P,Line L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resu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 = ((P-L.s)*(L.e-L.s))/((L.e-L.s)*(L.e-L.s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t &gt;=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t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ult.x = L.s.x + (L.e.x - L.s.x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ult.y = L.s.y + (L.e.y - L.s.y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els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dist(P,L.s) &lt; dist(P,L.e)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result = L.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ult = L.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ul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*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* 求凸包，Graham算法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* 点的编号0~n-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* 返回凸包结果Stack[0~top-1]为凸包的编号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>*/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X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00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list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tack[MAXN],to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相对于list[0]的极角排序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cmp(Point p1,Point p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 = (p1-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)^(p2-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tmp)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tmp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sgn(dist(p1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) - dist(p2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) &lt;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tru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fa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Graham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p0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k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0 = 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找最下边的一个点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 (p0.y &gt; list[i].y) || (p0.y == list[i].y &amp;&amp; p0.x &gt; list[i].x) 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0 = list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k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wap(list[k],list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ort(list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list+n,_cm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o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o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tack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to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op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sgn((list[Stack[to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]-list[Stack[to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)^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(list[i]-list[Stack[to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])) &lt;=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op--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tack[top++]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点p0到线段p1p2的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toseg(Point p0,Point p1,Point p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t(p0,NearestPointToLineSeg(p0,Line(p1,p2)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}</w:t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平行线段p0p1和p2p3的距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ispallseg(Point p0,Point p1,Point p2,Point p3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ns1 = min(pointtoseg(p0,p2,p3),pointtoseg(p1,p2,p3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ns2 = min(pointtoseg(p2,p0,p1),pointtoseg(p3,p0,p1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n(ans1,ans2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得到向量a1a2和b1b2的位置关系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Get_angle(Point a1,Point a2,Point b1,Point b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a2-a1)^(b1-b2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otating_calipers(Point p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p,Point q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q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p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sq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p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p[i].y - p[sp].y)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p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q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q[i].y - q[sq].y) &g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q = i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m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ns = dist(p[sp],q[sq]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p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sgn(tmp = Get_angle(p[sp],p[(s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%np],q[sq],q[(sq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q]))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sq = (sq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q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sgn(tmp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ans = min(ans,dispallseg(p[sp],p[(s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%np],q[sq],q[(sq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q]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ns = min(ans,pointtoseg(q[sq],p[sp],p[(s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p]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p = (sp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%n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n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olve(Point p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Point q[]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in(rotating_calipers(p,n,q,m),rotating_calipers(q,m,p,n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p[MAXN],q[MAXN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m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scan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d%d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&amp;n,&amp;m)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n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&amp; m =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break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list[i].input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Graham(n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top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p[i] = list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n = to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m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list[i].input(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Graham(m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lastRenderedPageBreak/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top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q[i] = list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m = top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rintf(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SpecialCharTok"/>
          <w:rFonts w:ascii="Inziu Iosevka SC" w:eastAsia="Inziu Iosevka SC" w:hAnsi="Inziu Iosevka SC"/>
          <w:color w:val="auto"/>
          <w:spacing w:val="-12"/>
          <w:sz w:val="16"/>
          <w:szCs w:val="16"/>
        </w:rPr>
        <w:t>%.4f\n</w:t>
      </w:r>
      <w:r w:rsidRPr="000F7DF1">
        <w:rPr>
          <w:rStyle w:val="StringTok"/>
          <w:rFonts w:ascii="Inziu Iosevka SC" w:eastAsia="Inziu Iosevka SC" w:hAnsi="Inziu Iosevka SC"/>
          <w:color w:val="auto"/>
          <w:spacing w:val="-12"/>
          <w:sz w:val="16"/>
          <w:szCs w:val="16"/>
        </w:rPr>
        <w:t>"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solve(p,n,q,m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5_1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5.1 半平面交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eps = 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1e-8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I = acos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FloatTok"/>
          <w:rFonts w:ascii="Inziu Iosevka SC" w:eastAsia="Inziu Iosevka SC" w:hAnsi="Inziu Iosevka SC"/>
          <w:color w:val="auto"/>
          <w:spacing w:val="-12"/>
          <w:sz w:val="16"/>
          <w:szCs w:val="16"/>
        </w:rPr>
        <w:t>.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sg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fabs(x) &lt; eps)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x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els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,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() {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x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_y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x = _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y = _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-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(x - b.x, y - b.y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^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*b.y - y*b.x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*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*b.x + y*b.y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struc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ine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s,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k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ine() {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Line(point _s,point _e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s = _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e = _e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k = atan2(e.y - s.y,e.x - s.x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point </w:t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operat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(</w:t>
      </w:r>
      <w:r w:rsidRPr="000F7DF1">
        <w:rPr>
          <w:rStyle w:val="AttributeTok"/>
          <w:rFonts w:ascii="Inziu Iosevka SC" w:eastAsia="Inziu Iosevka SC" w:hAnsi="Inziu Iosevka SC"/>
          <w:color w:val="auto"/>
          <w:spacing w:val="-12"/>
          <w:sz w:val="16"/>
          <w:szCs w:val="16"/>
        </w:rPr>
        <w:t>cons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Line &amp;b)const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point res = 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 = ((s - b.s)^(b.s - b.e))/((s - e)^(b.s - b.e)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.x += (e.x - s.x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.y += (e.y - s.y)*t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es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半平面交，直线的左边代表有效区域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这个好像和给出点的顺序有关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bool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HPIcmp(Line a,Line b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fabs(a.k - b.k) &gt; eps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.k &lt; b.k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((a.s - b.s)^(b.e - b.s)) &lt;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Line Q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1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第一个位代表半平面交的直线，第二个参数代表直线条数，第三个参数是相交以后把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所得点压栈，第四个参数是栈有多少个元素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void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HPI(Line line[]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n, point res[]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&amp;resn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ot = n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sort(line,line+n,HPIcmp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tot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n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fabs(line[i].k - line[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.k) &gt; ep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line[tot++] = line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head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, tail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Q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 = line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Q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 = line[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resn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i &lt; tot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fabs((Q[tail].e-Q[tail].s)^(Q[tail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.e-Q[tail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.s)) &lt; eps ||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fabs((Q[head].e-Q[head].s)^(Q[head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].e-Q[head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.s)) &lt; ep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head &lt; tail &amp;&amp; (((Q[tail]&amp;Q[tail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 -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line[i].s)^(line[i].e-line[i].s)) &gt; ep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tail--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head &lt; tail &amp;&amp; (((Q[head]&amp;Q[head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 -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    line[i].s)^(line[i].e-line[i].s)) &gt; ep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head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Q[++tail] = line[i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head &lt; tail &amp;&amp; (((Q[tail]&amp;Q[tail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 -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Q[head].s)^(Q[head].e-Q[head].s)) &gt; ep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tail--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whi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head &lt; tail &amp;&amp; (((Q[head]&amp;Q[head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-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) -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                   Q[tail].s)^(Q[tail].e-Q[tail].e)) &gt; ep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head++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tail &lt;= head +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fo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i = head; i &lt; tail; i++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[resn++] = Q[i]&amp;Q[i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+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head &lt; tail -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1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res[resn++] = Q[head]&amp;Q[tail]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KeywordTok"/>
          <w:rFonts w:ascii="Inziu Iosevka SC" w:eastAsia="Inziu Iosevka SC" w:hAnsi="Inziu Iosevka SC"/>
          <w:color w:val="auto"/>
          <w:spacing w:val="-12"/>
          <w:sz w:val="16"/>
          <w:szCs w:val="16"/>
        </w:rPr>
        <w:t>namespac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chapter_6_x_7_x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6.1 三点求圆心坐标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过三点求圆心坐标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Point waixin(Point a,Point b,Point c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1 = b.x - a.x, b1 = b.y - a.y, c1 = (a1*a1 + b1*b1)/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2 = c.x - a.x, b2 = c.y - a.y, c2 = (a2*a2 + b2*b2)/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 = a1*b2 - a2*b1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oint(a.x + (c1*b2 - c2*b1)/d, a.y + (a1*c2 -a2*c1)/d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 @chapter 7.1 求两圆相交的面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CommentTok"/>
          <w:rFonts w:ascii="Inziu Iosevka SC" w:eastAsia="Inziu Iosevka SC" w:hAnsi="Inziu Iosevka SC"/>
          <w:color w:val="auto"/>
          <w:spacing w:val="-12"/>
          <w:sz w:val="16"/>
          <w:szCs w:val="16"/>
        </w:rPr>
        <w:t xml:space="preserve">//两个圆的公共部分面积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rea_of_overlap(Point c1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1,Point c2,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2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d = dist(c1,c2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>(r1 + r2 &lt; d + eps)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if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(d &lt; fabs(r1 - r2) + eps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 = min(r1,r2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PI*r*r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x = (d*d + r1*r1 - r2*r2)/(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2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*d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1 = acos(x / r1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double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t2 = acos((d - x)/r2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r1*r1*t1 + r2*r2*t2 - d*r1*sin(t1)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main(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int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argc, </w:t>
      </w:r>
      <w:r w:rsidRPr="000F7DF1">
        <w:rPr>
          <w:rStyle w:val="DataTypeTok"/>
          <w:rFonts w:ascii="Inziu Iosevka SC" w:eastAsia="Inziu Iosevka SC" w:hAnsi="Inziu Iosevka SC"/>
          <w:color w:val="auto"/>
          <w:spacing w:val="-12"/>
          <w:sz w:val="16"/>
          <w:szCs w:val="16"/>
        </w:rPr>
        <w:t>char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** argv)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{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   </w:t>
      </w:r>
      <w:r w:rsidRPr="000F7DF1">
        <w:rPr>
          <w:rStyle w:val="ControlFlowTok"/>
          <w:rFonts w:ascii="Inziu Iosevka SC" w:eastAsia="Inziu Iosevka SC" w:hAnsi="Inziu Iosevka SC"/>
          <w:color w:val="auto"/>
          <w:spacing w:val="-12"/>
          <w:sz w:val="16"/>
          <w:szCs w:val="16"/>
        </w:rPr>
        <w:t>return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 </w:t>
      </w:r>
      <w:r w:rsidRPr="000F7DF1">
        <w:rPr>
          <w:rStyle w:val="DecValTok"/>
          <w:rFonts w:ascii="Inziu Iosevka SC" w:eastAsia="Inziu Iosevka SC" w:hAnsi="Inziu Iosevka SC"/>
          <w:color w:val="auto"/>
          <w:spacing w:val="-12"/>
          <w:sz w:val="16"/>
          <w:szCs w:val="16"/>
        </w:rPr>
        <w:t>0</w:t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; </w:t>
      </w:r>
      <w:r w:rsidRPr="000F7DF1">
        <w:rPr>
          <w:rFonts w:ascii="Inziu Iosevka SC" w:eastAsia="Inziu Iosevka SC" w:hAnsi="Inziu Iosevka SC"/>
          <w:spacing w:val="-12"/>
          <w:sz w:val="16"/>
          <w:szCs w:val="16"/>
        </w:rPr>
        <w:br/>
      </w:r>
      <w:r w:rsidRPr="000F7DF1">
        <w:rPr>
          <w:rStyle w:val="NormalTok"/>
          <w:rFonts w:ascii="Inziu Iosevka SC" w:eastAsia="Inziu Iosevka SC" w:hAnsi="Inziu Iosevka SC"/>
          <w:spacing w:val="-12"/>
          <w:sz w:val="16"/>
          <w:szCs w:val="16"/>
        </w:rPr>
        <w:t xml:space="preserve">} </w:t>
      </w:r>
    </w:p>
    <w:p w:rsidR="00750396" w:rsidRPr="000F7DF1" w:rsidRDefault="00750396" w:rsidP="000F7DF1">
      <w:pPr>
        <w:pStyle w:val="FirstParagraph"/>
        <w:spacing w:line="200" w:lineRule="exact"/>
        <w:rPr>
          <w:rFonts w:ascii="Inziu Iosevka SC" w:eastAsia="Inziu Iosevka SC" w:hAnsi="Inziu Iosevka SC"/>
          <w:spacing w:val="-12"/>
          <w:sz w:val="16"/>
          <w:szCs w:val="16"/>
        </w:rPr>
      </w:pPr>
    </w:p>
    <w:sectPr w:rsidR="00750396" w:rsidRPr="000F7DF1" w:rsidSect="000F7DF1">
      <w:footerReference w:type="default" r:id="rId7"/>
      <w:pgSz w:w="11906" w:h="16838" w:code="9"/>
      <w:pgMar w:top="720" w:right="720" w:bottom="720" w:left="720" w:header="720" w:footer="720" w:gutter="0"/>
      <w:cols w:num="2" w:space="14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67B3" w:rsidRDefault="00F767B3">
      <w:pPr>
        <w:spacing w:after="0"/>
      </w:pPr>
      <w:r>
        <w:separator/>
      </w:r>
    </w:p>
  </w:endnote>
  <w:endnote w:type="continuationSeparator" w:id="0">
    <w:p w:rsidR="00F767B3" w:rsidRDefault="00F767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ziu Iosevka SC">
    <w:panose1 w:val="02000509000000000000"/>
    <w:charset w:val="86"/>
    <w:family w:val="modern"/>
    <w:pitch w:val="fixed"/>
    <w:sig w:usb0="E00002FF" w:usb1="5A4FFCFB" w:usb2="00040012" w:usb3="00000000" w:csb0="0004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025936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229FD" w:rsidRDefault="007229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229FD" w:rsidRDefault="007229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67B3" w:rsidRDefault="00F767B3">
      <w:r>
        <w:separator/>
      </w:r>
    </w:p>
  </w:footnote>
  <w:footnote w:type="continuationSeparator" w:id="0">
    <w:p w:rsidR="00F767B3" w:rsidRDefault="00F76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48025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BE0A8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7DF1"/>
    <w:rsid w:val="00296F99"/>
    <w:rsid w:val="004E29B3"/>
    <w:rsid w:val="00590D07"/>
    <w:rsid w:val="007229FD"/>
    <w:rsid w:val="00750396"/>
    <w:rsid w:val="00784D58"/>
    <w:rsid w:val="008D6863"/>
    <w:rsid w:val="00AF46C8"/>
    <w:rsid w:val="00B86B75"/>
    <w:rsid w:val="00BC48D5"/>
    <w:rsid w:val="00C36279"/>
    <w:rsid w:val="00E315A3"/>
    <w:rsid w:val="00F767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E47AF4-3E20-4D66-BD36-105D8780A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7229FD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229FD"/>
  </w:style>
  <w:style w:type="paragraph" w:styleId="Footer">
    <w:name w:val="footer"/>
    <w:basedOn w:val="Normal"/>
    <w:link w:val="FooterChar"/>
    <w:uiPriority w:val="99"/>
    <w:unhideWhenUsed/>
    <w:rsid w:val="007229FD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2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6</Pages>
  <Words>20783</Words>
  <Characters>89367</Characters>
  <Application>Microsoft Office Word</Application>
  <DocSecurity>0</DocSecurity>
  <Lines>558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ffrey Tang</dc:creator>
  <cp:keywords/>
  <cp:lastModifiedBy>Geoffrey Tang</cp:lastModifiedBy>
  <cp:revision>4</cp:revision>
  <dcterms:created xsi:type="dcterms:W3CDTF">2019-09-19T19:30:00Z</dcterms:created>
  <dcterms:modified xsi:type="dcterms:W3CDTF">2019-09-19T19:34:00Z</dcterms:modified>
</cp:coreProperties>
</file>